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391BB" w14:textId="77777777" w:rsidR="00291319" w:rsidRPr="005379E5" w:rsidRDefault="00291319" w:rsidP="00291319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4"/>
        </w:rPr>
      </w:pPr>
      <w:r w:rsidRPr="005379E5">
        <w:rPr>
          <w:rFonts w:ascii="Times New Roman" w:eastAsia="Times New Roman" w:hAnsi="Times New Roman" w:cs="Times New Roman"/>
          <w:b/>
          <w:sz w:val="24"/>
        </w:rPr>
        <w:t>Приложение № 1</w:t>
      </w:r>
    </w:p>
    <w:p w14:paraId="1BBAA0C8" w14:textId="77777777" w:rsidR="00291319" w:rsidRPr="005379E5" w:rsidRDefault="00291319" w:rsidP="002913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 w:rsidRPr="005379E5">
        <w:rPr>
          <w:rFonts w:ascii="Times New Roman" w:eastAsia="Times New Roman" w:hAnsi="Times New Roman" w:cs="Times New Roman"/>
          <w:b/>
          <w:sz w:val="24"/>
        </w:rPr>
        <w:t>Наименования квалификаций и требования к квалификации, на соответствие которым проводится независимая оценка квалификации, с указанием сроков действия свидетельств о квалификации</w:t>
      </w:r>
    </w:p>
    <w:p w14:paraId="61B6D712" w14:textId="77777777" w:rsidR="00291319" w:rsidRPr="005379E5" w:rsidRDefault="00291319" w:rsidP="002913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 w:rsidRPr="005379E5">
        <w:rPr>
          <w:rFonts w:ascii="Times New Roman" w:eastAsia="Times New Roman" w:hAnsi="Times New Roman" w:cs="Times New Roman"/>
          <w:b/>
          <w:sz w:val="24"/>
        </w:rPr>
        <w:t>и документов, необходимых для прохождения профессионального экзамена по соответствующей квалификации</w:t>
      </w:r>
    </w:p>
    <w:tbl>
      <w:tblPr>
        <w:tblW w:w="160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557"/>
        <w:gridCol w:w="1703"/>
        <w:gridCol w:w="851"/>
        <w:gridCol w:w="708"/>
        <w:gridCol w:w="1457"/>
        <w:gridCol w:w="814"/>
        <w:gridCol w:w="2693"/>
        <w:gridCol w:w="2550"/>
        <w:gridCol w:w="851"/>
        <w:gridCol w:w="1983"/>
      </w:tblGrid>
      <w:tr w:rsidR="00291319" w:rsidRPr="005379E5" w14:paraId="51DA0DAE" w14:textId="77777777" w:rsidTr="009A02EB">
        <w:trPr>
          <w:trHeight w:val="230"/>
          <w:jc w:val="center"/>
        </w:trPr>
        <w:tc>
          <w:tcPr>
            <w:tcW w:w="846" w:type="dxa"/>
            <w:vMerge w:val="restart"/>
          </w:tcPr>
          <w:p w14:paraId="3E65B324" w14:textId="77777777" w:rsidR="00291319" w:rsidRPr="005379E5" w:rsidRDefault="00291319" w:rsidP="00C63CDC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Номер п/п</w:t>
            </w:r>
          </w:p>
        </w:tc>
        <w:tc>
          <w:tcPr>
            <w:tcW w:w="1557" w:type="dxa"/>
            <w:vMerge w:val="restart"/>
          </w:tcPr>
          <w:p w14:paraId="5E96519B" w14:textId="77777777" w:rsidR="00291319" w:rsidRPr="005379E5" w:rsidRDefault="00291319" w:rsidP="00C63CDC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Наименование квалификации</w:t>
            </w:r>
          </w:p>
        </w:tc>
        <w:tc>
          <w:tcPr>
            <w:tcW w:w="1703" w:type="dxa"/>
            <w:vMerge w:val="restart"/>
          </w:tcPr>
          <w:p w14:paraId="47C585DE" w14:textId="77777777" w:rsidR="00291319" w:rsidRPr="005379E5" w:rsidRDefault="00291319" w:rsidP="00C63CDC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Наименование и реквизиты профессиональ-ного стандарта, на соответствие, которому проводится независимая оценка квалификации</w:t>
            </w:r>
          </w:p>
        </w:tc>
        <w:tc>
          <w:tcPr>
            <w:tcW w:w="851" w:type="dxa"/>
            <w:vMerge w:val="restart"/>
          </w:tcPr>
          <w:p w14:paraId="7FAD7853" w14:textId="77777777" w:rsidR="00291319" w:rsidRPr="005379E5" w:rsidRDefault="00291319" w:rsidP="00C63CDC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Уровень (подуровень) квалифика-ции в соответст-вии с профес-сиональным стандартом</w:t>
            </w:r>
          </w:p>
        </w:tc>
        <w:tc>
          <w:tcPr>
            <w:tcW w:w="2979" w:type="dxa"/>
            <w:gridSpan w:val="3"/>
            <w:vMerge w:val="restart"/>
          </w:tcPr>
          <w:p w14:paraId="3CEE10D2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Положения профессиональных стандартов</w:t>
            </w:r>
          </w:p>
        </w:tc>
        <w:tc>
          <w:tcPr>
            <w:tcW w:w="2693" w:type="dxa"/>
            <w:vMerge w:val="restart"/>
          </w:tcPr>
          <w:p w14:paraId="14082E1F" w14:textId="77777777" w:rsidR="00291319" w:rsidRPr="005379E5" w:rsidRDefault="00291319" w:rsidP="00C63CDC">
            <w:pPr>
              <w:spacing w:after="0" w:line="240" w:lineRule="auto"/>
              <w:ind w:left="-108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Квалификационные требования, установленные федеральными законами и иными нормативными правовыми актами Российской Федерации, и реквизиты этих актов</w:t>
            </w:r>
          </w:p>
        </w:tc>
        <w:tc>
          <w:tcPr>
            <w:tcW w:w="2550" w:type="dxa"/>
            <w:vMerge w:val="restart"/>
          </w:tcPr>
          <w:p w14:paraId="18DE08F8" w14:textId="77777777" w:rsidR="00291319" w:rsidRPr="005379E5" w:rsidRDefault="00291319" w:rsidP="00C63CDC">
            <w:pPr>
              <w:spacing w:after="0" w:line="240" w:lineRule="auto"/>
              <w:ind w:left="-107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Перечень документов, необходимых для прохождения профессионального экзамена по соответствующей квалификации</w:t>
            </w:r>
          </w:p>
        </w:tc>
        <w:tc>
          <w:tcPr>
            <w:tcW w:w="851" w:type="dxa"/>
            <w:vMerge w:val="restart"/>
          </w:tcPr>
          <w:p w14:paraId="190AE44B" w14:textId="77777777" w:rsidR="00291319" w:rsidRPr="005379E5" w:rsidRDefault="00291319" w:rsidP="00C63CDC">
            <w:pPr>
              <w:spacing w:after="0" w:line="240" w:lineRule="auto"/>
              <w:ind w:left="-107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Срок действия свидете-льства о квалифи-кации</w:t>
            </w:r>
          </w:p>
        </w:tc>
        <w:tc>
          <w:tcPr>
            <w:tcW w:w="1983" w:type="dxa"/>
            <w:vMerge w:val="restart"/>
          </w:tcPr>
          <w:p w14:paraId="51E4CEB0" w14:textId="77777777" w:rsidR="00291319" w:rsidRPr="005379E5" w:rsidRDefault="00291319" w:rsidP="00C63CDC">
            <w:pPr>
              <w:spacing w:after="0" w:line="240" w:lineRule="auto"/>
              <w:ind w:left="-107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Дополнительные характеристики (при необходимости): наименование профессии рабочего, должности руководителя, специалиста и служащего в соответствии с ЕТКС, ЕКСс указанием разряда работы, профессии/ категории должности/ класса профессии</w:t>
            </w:r>
          </w:p>
        </w:tc>
      </w:tr>
      <w:tr w:rsidR="00291319" w:rsidRPr="005379E5" w14:paraId="4ED99B06" w14:textId="77777777" w:rsidTr="009A02EB">
        <w:trPr>
          <w:trHeight w:val="230"/>
          <w:jc w:val="center"/>
        </w:trPr>
        <w:tc>
          <w:tcPr>
            <w:tcW w:w="846" w:type="dxa"/>
            <w:vMerge/>
          </w:tcPr>
          <w:p w14:paraId="354B9A96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7" w:type="dxa"/>
            <w:vMerge/>
          </w:tcPr>
          <w:p w14:paraId="3076462F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3" w:type="dxa"/>
            <w:vMerge/>
          </w:tcPr>
          <w:p w14:paraId="446F3CCF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7A7CB2D4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9" w:type="dxa"/>
            <w:gridSpan w:val="3"/>
            <w:vMerge/>
          </w:tcPr>
          <w:p w14:paraId="1CE562DB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14:paraId="270E3E82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0" w:type="dxa"/>
            <w:vMerge/>
          </w:tcPr>
          <w:p w14:paraId="6880B79F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2D114A05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3" w:type="dxa"/>
            <w:vMerge/>
          </w:tcPr>
          <w:p w14:paraId="0B5173F1" w14:textId="77777777" w:rsidR="00291319" w:rsidRPr="005379E5" w:rsidRDefault="00291319" w:rsidP="00C63CDC">
            <w:pPr>
              <w:spacing w:after="0" w:line="240" w:lineRule="auto"/>
              <w:ind w:left="-107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1319" w:rsidRPr="005379E5" w14:paraId="76B361A3" w14:textId="77777777" w:rsidTr="009A02EB">
        <w:trPr>
          <w:trHeight w:val="20"/>
          <w:jc w:val="center"/>
        </w:trPr>
        <w:tc>
          <w:tcPr>
            <w:tcW w:w="846" w:type="dxa"/>
            <w:vMerge/>
          </w:tcPr>
          <w:p w14:paraId="0D1D110C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7" w:type="dxa"/>
            <w:vMerge/>
          </w:tcPr>
          <w:p w14:paraId="2F23A0FF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3" w:type="dxa"/>
            <w:vMerge/>
          </w:tcPr>
          <w:p w14:paraId="04E433DA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41A5E42C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142F4BBF" w14:textId="77777777" w:rsidR="00291319" w:rsidRPr="005379E5" w:rsidRDefault="00291319" w:rsidP="00C63CDC">
            <w:pPr>
              <w:spacing w:after="0" w:line="240" w:lineRule="auto"/>
              <w:ind w:left="-108" w:right="-10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код трудо-вой функ-ции</w:t>
            </w:r>
          </w:p>
        </w:tc>
        <w:tc>
          <w:tcPr>
            <w:tcW w:w="1457" w:type="dxa"/>
          </w:tcPr>
          <w:p w14:paraId="7579971B" w14:textId="77777777" w:rsidR="00291319" w:rsidRPr="005379E5" w:rsidRDefault="000A7CDE" w:rsidP="00C63CDC">
            <w:pPr>
              <w:spacing w:after="0" w:line="240" w:lineRule="auto"/>
              <w:ind w:left="-107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наименова</w:t>
            </w:r>
            <w:r w:rsidR="00291319"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ние трудовой функции</w:t>
            </w:r>
          </w:p>
        </w:tc>
        <w:tc>
          <w:tcPr>
            <w:tcW w:w="814" w:type="dxa"/>
          </w:tcPr>
          <w:p w14:paraId="54A6D3E7" w14:textId="77777777" w:rsidR="00291319" w:rsidRPr="005379E5" w:rsidRDefault="00291319" w:rsidP="00C63CDC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дополни-тельные сведения (при необходи-мости)</w:t>
            </w:r>
          </w:p>
        </w:tc>
        <w:tc>
          <w:tcPr>
            <w:tcW w:w="2693" w:type="dxa"/>
            <w:vMerge/>
          </w:tcPr>
          <w:p w14:paraId="1F1C30BE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0" w:type="dxa"/>
            <w:vMerge/>
          </w:tcPr>
          <w:p w14:paraId="1786AB1D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</w:tcPr>
          <w:p w14:paraId="245F32F5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3" w:type="dxa"/>
            <w:vMerge/>
          </w:tcPr>
          <w:p w14:paraId="7332960D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1319" w:rsidRPr="005379E5" w14:paraId="2E9FDBAD" w14:textId="77777777" w:rsidTr="009A02EB">
        <w:trPr>
          <w:trHeight w:val="20"/>
          <w:jc w:val="center"/>
        </w:trPr>
        <w:tc>
          <w:tcPr>
            <w:tcW w:w="846" w:type="dxa"/>
          </w:tcPr>
          <w:p w14:paraId="5AB5A03A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57" w:type="dxa"/>
          </w:tcPr>
          <w:p w14:paraId="04D0AE36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03" w:type="dxa"/>
          </w:tcPr>
          <w:p w14:paraId="54B7F8A0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14:paraId="30C9F601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08" w:type="dxa"/>
          </w:tcPr>
          <w:p w14:paraId="4EEF6312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457" w:type="dxa"/>
          </w:tcPr>
          <w:p w14:paraId="50B89A28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14" w:type="dxa"/>
          </w:tcPr>
          <w:p w14:paraId="54FECA98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693" w:type="dxa"/>
          </w:tcPr>
          <w:p w14:paraId="4DAF0FCC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550" w:type="dxa"/>
          </w:tcPr>
          <w:p w14:paraId="4FFDD223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51" w:type="dxa"/>
          </w:tcPr>
          <w:p w14:paraId="57735810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983" w:type="dxa"/>
          </w:tcPr>
          <w:p w14:paraId="7F06455C" w14:textId="77777777" w:rsidR="00291319" w:rsidRPr="005379E5" w:rsidRDefault="00291319" w:rsidP="00C63C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214DC5" w:rsidRPr="005379E5" w14:paraId="4FB1CBDE" w14:textId="77777777" w:rsidTr="009A02EB">
        <w:trPr>
          <w:trHeight w:val="20"/>
          <w:jc w:val="center"/>
        </w:trPr>
        <w:tc>
          <w:tcPr>
            <w:tcW w:w="846" w:type="dxa"/>
          </w:tcPr>
          <w:p w14:paraId="45BB3C10" w14:textId="77777777" w:rsidR="00214DC5" w:rsidRPr="005379E5" w:rsidRDefault="00214DC5" w:rsidP="00C63CDC">
            <w:pPr>
              <w:numPr>
                <w:ilvl w:val="0"/>
                <w:numId w:val="1"/>
              </w:num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7" w:type="dxa"/>
          </w:tcPr>
          <w:p w14:paraId="706C4D74" w14:textId="0F9C4A9C" w:rsidR="00214DC5" w:rsidRPr="005379E5" w:rsidRDefault="00A1679A" w:rsidP="00C63CDC">
            <w:pPr>
              <w:spacing w:after="0" w:line="240" w:lineRule="auto"/>
              <w:ind w:right="-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Специалист по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проведению бизнес-анали</w:t>
            </w:r>
            <w:r w:rsidR="002950F9">
              <w:rPr>
                <w:rFonts w:ascii="Times New Roman" w:eastAsia="Times New Roman" w:hAnsi="Times New Roman" w:cs="Times New Roman"/>
                <w:sz w:val="20"/>
                <w:szCs w:val="20"/>
              </w:rPr>
              <w:t>з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а</w:t>
            </w:r>
            <w:r w:rsidR="00BC406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3F7C6D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="00BC4065">
              <w:rPr>
                <w:rFonts w:ascii="Times New Roman" w:eastAsia="Times New Roman" w:hAnsi="Times New Roman" w:cs="Times New Roman"/>
                <w:sz w:val="20"/>
                <w:szCs w:val="20"/>
              </w:rPr>
              <w:t>6 уровень квалификации</w:t>
            </w:r>
            <w:r w:rsidR="003F7C6D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3" w:type="dxa"/>
          </w:tcPr>
          <w:p w14:paraId="05E442B2" w14:textId="77777777" w:rsidR="00214DC5" w:rsidRPr="005379E5" w:rsidRDefault="00214DC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«Бизнес-аналитик».</w:t>
            </w:r>
          </w:p>
          <w:p w14:paraId="20DF5B57" w14:textId="77777777" w:rsidR="00214DC5" w:rsidRPr="005379E5" w:rsidRDefault="00214DC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каз </w:t>
            </w: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Министерства труда и социальной защиты Российской Федерации</w:t>
            </w:r>
          </w:p>
          <w:p w14:paraId="33BFE6AF" w14:textId="77777777" w:rsidR="00214DC5" w:rsidRPr="005379E5" w:rsidRDefault="00214DC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от 25 сентября 2018 г. N 592н</w:t>
            </w:r>
          </w:p>
          <w:p w14:paraId="64018563" w14:textId="77777777" w:rsidR="00214DC5" w:rsidRPr="005379E5" w:rsidRDefault="00214DC5" w:rsidP="00214D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747ED7FD" w14:textId="77777777" w:rsidR="00214DC5" w:rsidRPr="005379E5" w:rsidRDefault="00214DC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08" w:type="dxa"/>
          </w:tcPr>
          <w:p w14:paraId="413106D6" w14:textId="77777777" w:rsidR="00214DC5" w:rsidRPr="009A02EB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9A02EB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/01.5</w:t>
            </w:r>
          </w:p>
          <w:p w14:paraId="10E01863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0143CE0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370059D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/02.5</w:t>
            </w:r>
          </w:p>
          <w:p w14:paraId="1B942045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CA6BC14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38A09E8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1AADD6E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/01.5</w:t>
            </w:r>
          </w:p>
          <w:p w14:paraId="32FD77C3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0E85386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BD913CC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1D943F7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7111FD0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/02.5</w:t>
            </w:r>
          </w:p>
          <w:p w14:paraId="76FE5A88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6E409CC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5588A49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0BDEEAE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/03.5</w:t>
            </w:r>
          </w:p>
          <w:p w14:paraId="417A7316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19DDFCC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09F4F8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ABBC823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0F9C08F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/04.5</w:t>
            </w:r>
          </w:p>
          <w:p w14:paraId="085CD943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6D07925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686F9E0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32CE0D1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BB96E9E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3D5822F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/05.5</w:t>
            </w:r>
          </w:p>
          <w:p w14:paraId="40F0164C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594378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224032D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/01.5</w:t>
            </w:r>
          </w:p>
          <w:p w14:paraId="2A9A9EDB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8CCF24E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9785D66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9A3DB55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E223E71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2C26AD8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/02.5</w:t>
            </w:r>
          </w:p>
          <w:p w14:paraId="77898242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1571B1B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5B7D8C4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690397B7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9E03061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8ACDE78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/01.6</w:t>
            </w:r>
          </w:p>
          <w:p w14:paraId="5ADF6447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716EAF5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54099CF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A598E1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8ADC84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DE9FCAD" w14:textId="77777777" w:rsidR="00B37F7E" w:rsidRPr="009A02EB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48F565C" w14:textId="77777777" w:rsidR="00214DC5" w:rsidRPr="00B37F7E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37F7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/02.6</w:t>
            </w:r>
          </w:p>
        </w:tc>
        <w:tc>
          <w:tcPr>
            <w:tcW w:w="1457" w:type="dxa"/>
          </w:tcPr>
          <w:p w14:paraId="29F0D546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Выявление заинтересованных сторо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1732ADB5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Взаимодействие с заинтересованными сторонами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0E3EB2FA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Разработка требований к выбранному решению и управление ими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1664D978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Подготовка к проведению изменений в организации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35F7905C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Мониторинг параметров проводимых в организации изменений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7569E300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Завершение и оценка успешности проведенных в организации изменений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7A365F12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Мониторинг заинтересованных сторо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12EA4149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Сбор информации о бизнес-проблемах или бизнес-возможностях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3FD737DB" w14:textId="77777777" w:rsidR="00214DC5" w:rsidRPr="005379E5" w:rsidRDefault="00214DC5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Выявление истинных бизнес-проблем или бизнес-возможностей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3E869816" w14:textId="77777777" w:rsidR="00214DC5" w:rsidRPr="005379E5" w:rsidRDefault="00214DC5" w:rsidP="003865F2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Формирование возможных решений на основе разработанных для них целевых показателей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4C85616D" w14:textId="77777777" w:rsidR="00214DC5" w:rsidRPr="005379E5" w:rsidRDefault="00214DC5" w:rsidP="003865F2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Анализ, обоснование и выбор решения.</w:t>
            </w:r>
          </w:p>
        </w:tc>
        <w:tc>
          <w:tcPr>
            <w:tcW w:w="814" w:type="dxa"/>
          </w:tcPr>
          <w:p w14:paraId="33F77FD8" w14:textId="77777777" w:rsidR="00214DC5" w:rsidRPr="005379E5" w:rsidRDefault="00214DC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-</w:t>
            </w:r>
          </w:p>
        </w:tc>
        <w:tc>
          <w:tcPr>
            <w:tcW w:w="2693" w:type="dxa"/>
          </w:tcPr>
          <w:p w14:paraId="38F054DD" w14:textId="77777777" w:rsidR="00214DC5" w:rsidRPr="005379E5" w:rsidRDefault="00214DC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550" w:type="dxa"/>
          </w:tcPr>
          <w:p w14:paraId="1CCF26C3" w14:textId="52034569" w:rsidR="000E78B7" w:rsidRDefault="000E78B7" w:rsidP="005379E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1. </w:t>
            </w:r>
            <w:r w:rsidRPr="00DF6799">
              <w:rPr>
                <w:rFonts w:ascii="Times New Roman" w:hAnsi="Times New Roman" w:cs="Times New Roman"/>
                <w:sz w:val="18"/>
                <w:szCs w:val="18"/>
              </w:rPr>
              <w:t>Документ, подтверждающий наличие высшего образования не ниже уровня бакалавриата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по профилю подтверждаемой квалификации</w:t>
            </w:r>
          </w:p>
          <w:p w14:paraId="1E305782" w14:textId="1B1B7B99" w:rsidR="000E78B7" w:rsidRDefault="000E78B7" w:rsidP="005379E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2. </w:t>
            </w:r>
            <w:r w:rsidRPr="008A3462">
              <w:rPr>
                <w:rFonts w:ascii="Times New Roman" w:hAnsi="Times New Roman" w:cs="Times New Roman"/>
                <w:sz w:val="18"/>
                <w:szCs w:val="18"/>
              </w:rPr>
              <w:t xml:space="preserve">Документ, подтверждающий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опыт</w:t>
            </w:r>
            <w:r w:rsidRPr="008A3462">
              <w:rPr>
                <w:rFonts w:ascii="Times New Roman" w:hAnsi="Times New Roman" w:cs="Times New Roman"/>
                <w:sz w:val="18"/>
                <w:szCs w:val="18"/>
              </w:rPr>
              <w:t xml:space="preserve"> работы не менее одного года работы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8A3462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связанны</w:t>
            </w:r>
            <w:r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й</w:t>
            </w:r>
            <w:r w:rsidRPr="008A3462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 xml:space="preserve"> с разработкой и обоснованием решений</w:t>
            </w:r>
          </w:p>
          <w:p w14:paraId="0C7C71CE" w14:textId="71EE8E46" w:rsidR="000E78B7" w:rsidRDefault="000E78B7" w:rsidP="005379E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ИЛИ</w:t>
            </w:r>
          </w:p>
          <w:p w14:paraId="77005D0E" w14:textId="3F99DB3C" w:rsidR="003F7C6D" w:rsidRDefault="003F7C6D" w:rsidP="005379E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1. </w:t>
            </w:r>
            <w:r w:rsidR="00B37F7E" w:rsidRPr="00DF6799">
              <w:rPr>
                <w:rFonts w:ascii="Times New Roman" w:hAnsi="Times New Roman" w:cs="Times New Roman"/>
                <w:sz w:val="18"/>
                <w:szCs w:val="18"/>
              </w:rPr>
              <w:t xml:space="preserve">Документ, подтверждающий наличие </w:t>
            </w:r>
            <w:r w:rsidR="00B37F7E" w:rsidRPr="00DF679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высшего образования не ниже уровня бакалавриата</w:t>
            </w:r>
          </w:p>
          <w:p w14:paraId="76F4827D" w14:textId="74AF7A8B" w:rsidR="00B37F7E" w:rsidRPr="003A2422" w:rsidRDefault="003F7C6D" w:rsidP="005379E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A2422">
              <w:rPr>
                <w:rFonts w:ascii="Times New Roman" w:hAnsi="Times New Roman" w:cs="Times New Roman"/>
                <w:sz w:val="18"/>
                <w:szCs w:val="18"/>
              </w:rPr>
              <w:t xml:space="preserve">2. Документ, </w:t>
            </w:r>
            <w:r w:rsidRPr="000C75E1">
              <w:rPr>
                <w:rFonts w:ascii="Times New Roman" w:hAnsi="Times New Roman" w:cs="Times New Roman"/>
                <w:sz w:val="18"/>
                <w:szCs w:val="18"/>
              </w:rPr>
              <w:t>подтверждающий наличие дополнительного профессионального образования</w:t>
            </w:r>
            <w:r w:rsidRPr="003A242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- </w:t>
            </w:r>
            <w:r w:rsidR="00B37F7E" w:rsidRPr="003A242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3A2422" w:rsidRPr="000C75E1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 xml:space="preserve"> программы повышения квалификации</w:t>
            </w:r>
            <w:r w:rsidR="003A2422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 xml:space="preserve"> по профилю </w:t>
            </w:r>
            <w:r w:rsidR="000E78B7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подтверждаемой квалификации</w:t>
            </w:r>
          </w:p>
          <w:p w14:paraId="1D3EFE4E" w14:textId="739F0E52" w:rsidR="00214DC5" w:rsidRPr="000C75E1" w:rsidRDefault="00214DC5" w:rsidP="000C75E1">
            <w:pPr>
              <w:pStyle w:val="af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C75E1">
              <w:rPr>
                <w:rFonts w:ascii="Times New Roman" w:hAnsi="Times New Roman" w:cs="Times New Roman"/>
                <w:sz w:val="18"/>
                <w:szCs w:val="18"/>
              </w:rPr>
              <w:t xml:space="preserve">Документ, подтверждающий </w:t>
            </w:r>
            <w:r w:rsidR="000E78B7">
              <w:rPr>
                <w:rFonts w:ascii="Times New Roman" w:hAnsi="Times New Roman" w:cs="Times New Roman"/>
                <w:sz w:val="18"/>
                <w:szCs w:val="18"/>
              </w:rPr>
              <w:t>опыт</w:t>
            </w:r>
            <w:r w:rsidR="000E78B7" w:rsidRPr="000C7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C75E1">
              <w:rPr>
                <w:rFonts w:ascii="Times New Roman" w:hAnsi="Times New Roman" w:cs="Times New Roman"/>
                <w:sz w:val="18"/>
                <w:szCs w:val="18"/>
              </w:rPr>
              <w:t>работы не менее одного года работы</w:t>
            </w:r>
            <w:r w:rsidR="000E78B7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0E78B7" w:rsidRPr="000C75E1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связанны</w:t>
            </w:r>
            <w:r w:rsidR="000E78B7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>й</w:t>
            </w:r>
            <w:r w:rsidR="000E78B7" w:rsidRPr="000C75E1">
              <w:rPr>
                <w:rFonts w:ascii="Times New Roman" w:hAnsi="Times New Roman" w:cs="Times New Roman"/>
                <w:color w:val="666666"/>
                <w:sz w:val="18"/>
                <w:szCs w:val="18"/>
              </w:rPr>
              <w:t xml:space="preserve"> с разработкой и обоснованием решений</w:t>
            </w:r>
            <w:r w:rsidR="00B37F7E" w:rsidRPr="000C75E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14AECAC8" w14:textId="37E53216" w:rsidR="000E78B7" w:rsidRPr="000C75E1" w:rsidRDefault="000E78B7" w:rsidP="000C75E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</w:tcPr>
          <w:p w14:paraId="10A62956" w14:textId="77777777" w:rsidR="00214DC5" w:rsidRPr="005379E5" w:rsidRDefault="00214DC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 года</w:t>
            </w:r>
          </w:p>
          <w:p w14:paraId="518C7114" w14:textId="77777777" w:rsidR="00214DC5" w:rsidRPr="005379E5" w:rsidRDefault="00214DC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3" w:type="dxa"/>
          </w:tcPr>
          <w:p w14:paraId="13DAE5E2" w14:textId="77777777" w:rsidR="00214DC5" w:rsidRPr="005379E5" w:rsidRDefault="00214DC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1F3B53" w:rsidRPr="005379E5" w14:paraId="2C7DB409" w14:textId="77777777" w:rsidTr="009A02EB">
        <w:trPr>
          <w:trHeight w:val="20"/>
          <w:jc w:val="center"/>
        </w:trPr>
        <w:tc>
          <w:tcPr>
            <w:tcW w:w="846" w:type="dxa"/>
          </w:tcPr>
          <w:p w14:paraId="72E6E966" w14:textId="77777777" w:rsidR="001F3B53" w:rsidRPr="005379E5" w:rsidRDefault="001F3B53" w:rsidP="00C63CDC">
            <w:pPr>
              <w:numPr>
                <w:ilvl w:val="0"/>
                <w:numId w:val="1"/>
              </w:num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7" w:type="dxa"/>
          </w:tcPr>
          <w:p w14:paraId="1F94E186" w14:textId="3066DA62" w:rsidR="001F3B53" w:rsidRPr="005379E5" w:rsidRDefault="005A438A" w:rsidP="005A438A">
            <w:pPr>
              <w:spacing w:after="0" w:line="240" w:lineRule="auto"/>
              <w:ind w:right="-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Специалист по управлению</w:t>
            </w:r>
            <w:bookmarkEnd w:id="0"/>
            <w:r w:rsidR="000C75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бизнес-</w:t>
            </w:r>
            <w:r w:rsidR="000C75E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анализом</w:t>
            </w:r>
            <w:r w:rsidR="00BC406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7 уровень квалификации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бизнес-анализом</w:t>
            </w:r>
          </w:p>
        </w:tc>
        <w:tc>
          <w:tcPr>
            <w:tcW w:w="1703" w:type="dxa"/>
          </w:tcPr>
          <w:p w14:paraId="2D9C81B6" w14:textId="77777777" w:rsidR="00FB28F2" w:rsidRPr="005379E5" w:rsidRDefault="00FB28F2" w:rsidP="00FB2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«Бизнес-аналитик».</w:t>
            </w:r>
          </w:p>
          <w:p w14:paraId="6828E726" w14:textId="77777777" w:rsidR="00FB28F2" w:rsidRPr="005379E5" w:rsidRDefault="0000421B" w:rsidP="00FB2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Приказ </w:t>
            </w:r>
            <w:r w:rsidR="00FB28F2"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Министерства труда и социальной защиты Российской Федерации</w:t>
            </w:r>
          </w:p>
          <w:p w14:paraId="04389A50" w14:textId="77777777" w:rsidR="001F3B53" w:rsidRPr="005379E5" w:rsidRDefault="00FB28F2" w:rsidP="00FB2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от 25 сентября 2018 г. N 592н</w:t>
            </w:r>
          </w:p>
        </w:tc>
        <w:tc>
          <w:tcPr>
            <w:tcW w:w="851" w:type="dxa"/>
          </w:tcPr>
          <w:p w14:paraId="0A84AC0F" w14:textId="77777777" w:rsidR="001F3B53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7</w:t>
            </w:r>
          </w:p>
        </w:tc>
        <w:tc>
          <w:tcPr>
            <w:tcW w:w="708" w:type="dxa"/>
          </w:tcPr>
          <w:p w14:paraId="1EC96962" w14:textId="77777777" w:rsidR="004146D0" w:rsidRPr="005379E5" w:rsidRDefault="004146D0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E/01.7</w:t>
            </w:r>
          </w:p>
          <w:p w14:paraId="2FDC9557" w14:textId="77777777" w:rsidR="00B37F7E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5A020C" w14:textId="77777777" w:rsidR="00B37F7E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40D5F39" w14:textId="77777777" w:rsidR="00B37F7E" w:rsidRDefault="00B37F7E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0AF7E1" w14:textId="77777777" w:rsidR="001F3B53" w:rsidRPr="005379E5" w:rsidRDefault="004146D0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E/02.7</w:t>
            </w:r>
          </w:p>
        </w:tc>
        <w:tc>
          <w:tcPr>
            <w:tcW w:w="1457" w:type="dxa"/>
          </w:tcPr>
          <w:p w14:paraId="6FD45B56" w14:textId="77777777" w:rsidR="004146D0" w:rsidRPr="005379E5" w:rsidRDefault="004146D0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Обоснование подходов, </w:t>
            </w: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используемых в бизнес-анализе</w:t>
            </w:r>
            <w:r w:rsidR="00AB1B59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40C0E1F6" w14:textId="77777777" w:rsidR="001F3B53" w:rsidRPr="005379E5" w:rsidRDefault="004146D0" w:rsidP="004146D0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Руководство бизнес-анализом</w:t>
            </w:r>
          </w:p>
        </w:tc>
        <w:tc>
          <w:tcPr>
            <w:tcW w:w="814" w:type="dxa"/>
          </w:tcPr>
          <w:p w14:paraId="42A96D9D" w14:textId="77777777" w:rsidR="001F3B53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-</w:t>
            </w:r>
          </w:p>
        </w:tc>
        <w:tc>
          <w:tcPr>
            <w:tcW w:w="2693" w:type="dxa"/>
          </w:tcPr>
          <w:p w14:paraId="78DEF24E" w14:textId="77777777" w:rsidR="001F3B53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550" w:type="dxa"/>
          </w:tcPr>
          <w:p w14:paraId="1C02851C" w14:textId="6E89DEF2" w:rsidR="00E34395" w:rsidRDefault="00E34395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 xml:space="preserve">Документ, подтверждающий наличие высшего образования не ниже уровня </w:t>
            </w:r>
            <w:r w:rsidRPr="00E3439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магистратуры или cпециалитета</w:t>
            </w:r>
            <w:r w:rsidR="0081254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2548" w:rsidRPr="00E34395">
              <w:rPr>
                <w:rFonts w:ascii="Times New Roman" w:hAnsi="Times New Roman" w:cs="Times New Roman"/>
                <w:sz w:val="18"/>
                <w:szCs w:val="18"/>
              </w:rPr>
              <w:t>и программ дополнительного профессионального образования</w:t>
            </w:r>
            <w:r w:rsidR="00A25B3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gramStart"/>
            <w:r w:rsidR="00A25B3F" w:rsidRPr="007101F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под-тверждающий</w:t>
            </w:r>
            <w:proofErr w:type="gramEnd"/>
            <w:r w:rsidR="00A25B3F" w:rsidRPr="007101F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освоение соотвествующей квалификации </w:t>
            </w: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62288A57" w14:textId="77777777" w:rsidR="001F3B53" w:rsidRDefault="00E34395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>Документ, подтверждающий стаж работы не менее одного года работы, связанной с организацией и управлением процессами проведения бизнес-анализа</w:t>
            </w:r>
            <w:r w:rsidR="002A2F58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5741371C" w14:textId="77777777" w:rsidR="000E78B7" w:rsidRDefault="000E78B7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См. выше, </w:t>
            </w:r>
          </w:p>
          <w:p w14:paraId="2E318E77" w14:textId="18A6EF90" w:rsidR="000E78B7" w:rsidRDefault="000E78B7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возможно прописать несколько траекторий:</w:t>
            </w:r>
          </w:p>
          <w:p w14:paraId="6EE98EDE" w14:textId="77777777" w:rsidR="000E78B7" w:rsidRDefault="000E78B7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ВО по профили и опыт</w:t>
            </w:r>
          </w:p>
          <w:p w14:paraId="3E86B989" w14:textId="01991E3E" w:rsidR="000E78B7" w:rsidRDefault="000E78B7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Или</w:t>
            </w:r>
          </w:p>
          <w:p w14:paraId="27B956DE" w14:textId="434848BD" w:rsidR="000E78B7" w:rsidRPr="005379E5" w:rsidRDefault="000E78B7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ВО,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повыш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кв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, опыт</w:t>
            </w:r>
          </w:p>
        </w:tc>
        <w:tc>
          <w:tcPr>
            <w:tcW w:w="851" w:type="dxa"/>
          </w:tcPr>
          <w:p w14:paraId="0C46585F" w14:textId="77777777" w:rsidR="001F3B53" w:rsidRPr="005379E5" w:rsidRDefault="00FB28F2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 года</w:t>
            </w:r>
          </w:p>
        </w:tc>
        <w:tc>
          <w:tcPr>
            <w:tcW w:w="1983" w:type="dxa"/>
          </w:tcPr>
          <w:p w14:paraId="01B8E033" w14:textId="77777777" w:rsidR="001F3B53" w:rsidRPr="005379E5" w:rsidRDefault="005379E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9E2870" w:rsidRPr="005379E5" w14:paraId="6F5F0E76" w14:textId="77777777" w:rsidTr="009A02EB">
        <w:trPr>
          <w:trHeight w:val="20"/>
          <w:jc w:val="center"/>
        </w:trPr>
        <w:tc>
          <w:tcPr>
            <w:tcW w:w="846" w:type="dxa"/>
          </w:tcPr>
          <w:p w14:paraId="6D7076E4" w14:textId="77777777" w:rsidR="009E2870" w:rsidRPr="005379E5" w:rsidRDefault="009E2870" w:rsidP="00C63CDC">
            <w:pPr>
              <w:numPr>
                <w:ilvl w:val="0"/>
                <w:numId w:val="1"/>
              </w:num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7" w:type="dxa"/>
          </w:tcPr>
          <w:p w14:paraId="0E8DED76" w14:textId="1D37EBAD" w:rsidR="009E2870" w:rsidRPr="005379E5" w:rsidRDefault="002E7297" w:rsidP="0007012A">
            <w:pPr>
              <w:spacing w:after="0" w:line="240" w:lineRule="auto"/>
              <w:ind w:right="-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3E3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Специалист по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аналитическому </w:t>
            </w:r>
            <w:r w:rsidRPr="002A3E32">
              <w:rPr>
                <w:rFonts w:ascii="Times New Roman" w:eastAsia="Times New Roman" w:hAnsi="Times New Roman" w:cs="Times New Roman"/>
                <w:sz w:val="20"/>
                <w:szCs w:val="20"/>
              </w:rPr>
              <w:t>обеспечению разработки стратегии изменений организации</w:t>
            </w:r>
            <w:r w:rsidR="00BC4065">
              <w:rPr>
                <w:rFonts w:ascii="Times New Roman" w:eastAsia="Times New Roman" w:hAnsi="Times New Roman" w:cs="Times New Roman"/>
                <w:sz w:val="20"/>
                <w:szCs w:val="20"/>
              </w:rPr>
              <w:t>, 7 уровень квалификации</w:t>
            </w:r>
          </w:p>
        </w:tc>
        <w:tc>
          <w:tcPr>
            <w:tcW w:w="1703" w:type="dxa"/>
          </w:tcPr>
          <w:p w14:paraId="75DB793E" w14:textId="77777777" w:rsidR="009E2870" w:rsidRPr="005379E5" w:rsidRDefault="009E2870" w:rsidP="009E2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«Бизнес-аналитик».</w:t>
            </w:r>
          </w:p>
          <w:p w14:paraId="7FC73442" w14:textId="77777777" w:rsidR="009E2870" w:rsidRPr="005379E5" w:rsidRDefault="0000421B" w:rsidP="009E2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риказ </w:t>
            </w:r>
            <w:r w:rsidR="009E2870"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Министерства труда и социальной защиты Российской Федерации</w:t>
            </w:r>
          </w:p>
          <w:p w14:paraId="182CC82E" w14:textId="77777777" w:rsidR="009E2870" w:rsidRPr="005379E5" w:rsidRDefault="009E2870" w:rsidP="009E2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от 25 сентября 2018 г. N 592н</w:t>
            </w:r>
          </w:p>
        </w:tc>
        <w:tc>
          <w:tcPr>
            <w:tcW w:w="851" w:type="dxa"/>
          </w:tcPr>
          <w:p w14:paraId="09085E76" w14:textId="77777777" w:rsidR="009E2870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08" w:type="dxa"/>
          </w:tcPr>
          <w:p w14:paraId="211C8EDD" w14:textId="77777777" w:rsidR="005379E5" w:rsidRPr="005379E5" w:rsidRDefault="005379E5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F/01.7</w:t>
            </w:r>
          </w:p>
          <w:p w14:paraId="5FA17E63" w14:textId="77777777" w:rsidR="00B37F7E" w:rsidRDefault="00B37F7E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7A8E74" w14:textId="77777777" w:rsidR="00B37F7E" w:rsidRDefault="00B37F7E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5B7E6F5" w14:textId="77777777" w:rsidR="00B37F7E" w:rsidRDefault="00B37F7E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437A5" w14:textId="77777777" w:rsidR="00B37F7E" w:rsidRDefault="00B37F7E" w:rsidP="00B37F7E">
            <w:pPr>
              <w:spacing w:after="0" w:line="240" w:lineRule="auto"/>
              <w:ind w:righ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7778B56" w14:textId="77777777" w:rsidR="009E2870" w:rsidRPr="005379E5" w:rsidRDefault="005379E5" w:rsidP="00B37F7E">
            <w:pPr>
              <w:spacing w:after="0" w:line="240" w:lineRule="auto"/>
              <w:ind w:righ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F/02.7</w:t>
            </w:r>
          </w:p>
        </w:tc>
        <w:tc>
          <w:tcPr>
            <w:tcW w:w="1457" w:type="dxa"/>
          </w:tcPr>
          <w:p w14:paraId="60292647" w14:textId="77777777" w:rsidR="005379E5" w:rsidRPr="005379E5" w:rsidRDefault="005379E5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Определение направлений развития организации</w:t>
            </w:r>
            <w:r w:rsidR="00AB1B59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25AE48F0" w14:textId="77777777" w:rsidR="009E2870" w:rsidRPr="005379E5" w:rsidRDefault="005379E5" w:rsidP="005379E5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t>Разработка стратегии управления изменениями в организации</w:t>
            </w:r>
            <w:r w:rsidR="00AB1B59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14" w:type="dxa"/>
          </w:tcPr>
          <w:p w14:paraId="2A30DC2E" w14:textId="77777777" w:rsidR="009E2870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F7BA502" w14:textId="77777777" w:rsidR="009E2870" w:rsidRPr="005379E5" w:rsidRDefault="00E34395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550" w:type="dxa"/>
          </w:tcPr>
          <w:p w14:paraId="3575FE77" w14:textId="60EDDD4D" w:rsidR="00E34395" w:rsidRPr="00E34395" w:rsidRDefault="00E34395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>Документ, подтверждающий наличие высшего образования не ниже уровня магистратуры или cпециалитета</w:t>
            </w:r>
            <w:r w:rsidR="0081254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2548" w:rsidRPr="00E34395">
              <w:rPr>
                <w:rFonts w:ascii="Times New Roman" w:hAnsi="Times New Roman" w:cs="Times New Roman"/>
                <w:sz w:val="18"/>
                <w:szCs w:val="18"/>
              </w:rPr>
              <w:t>и программ дополнительного профессионального образования</w:t>
            </w:r>
            <w:r w:rsidR="00A25B3F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A25B3F" w:rsidRPr="007101F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под-тверждающий освоение соотвествующей квалификации</w:t>
            </w: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0AAFF2AD" w14:textId="77777777" w:rsidR="009E2870" w:rsidRPr="005379E5" w:rsidRDefault="00E34395" w:rsidP="00E3439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4395">
              <w:rPr>
                <w:rFonts w:ascii="Times New Roman" w:hAnsi="Times New Roman" w:cs="Times New Roman"/>
                <w:sz w:val="18"/>
                <w:szCs w:val="18"/>
              </w:rPr>
              <w:t xml:space="preserve">Документ, подтверждающий стаж работы не менее одного года работы, </w:t>
            </w:r>
            <w:r w:rsidR="00644874" w:rsidRPr="00644874">
              <w:rPr>
                <w:rFonts w:ascii="Times New Roman" w:hAnsi="Times New Roman" w:cs="Times New Roman"/>
                <w:sz w:val="18"/>
                <w:szCs w:val="18"/>
              </w:rPr>
              <w:t xml:space="preserve">связанной с </w:t>
            </w:r>
            <w:r w:rsidR="00644874" w:rsidRPr="0064487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аналитическим обеспечением разработки стратегии изменений организации</w:t>
            </w:r>
            <w:r w:rsidR="002A2F58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851" w:type="dxa"/>
          </w:tcPr>
          <w:p w14:paraId="1AFD895A" w14:textId="77777777" w:rsidR="009E2870" w:rsidRPr="005379E5" w:rsidRDefault="009E2870" w:rsidP="00C63CDC">
            <w:pPr>
              <w:spacing w:after="0" w:line="240" w:lineRule="auto"/>
              <w:ind w:left="-110" w:right="-10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79E5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 года</w:t>
            </w:r>
          </w:p>
        </w:tc>
        <w:tc>
          <w:tcPr>
            <w:tcW w:w="1983" w:type="dxa"/>
          </w:tcPr>
          <w:p w14:paraId="0B8B0582" w14:textId="77777777" w:rsidR="009E2870" w:rsidRPr="005379E5" w:rsidRDefault="005379E5" w:rsidP="00D516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2CBAB496" w14:textId="77777777" w:rsidR="00291319" w:rsidRDefault="00291319"/>
    <w:sectPr w:rsidR="00291319" w:rsidSect="00C63CDC">
      <w:footerReference w:type="default" r:id="rId7"/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1723F" w14:textId="77777777" w:rsidR="00371DBA" w:rsidRDefault="00371DBA" w:rsidP="005379E5">
      <w:pPr>
        <w:spacing w:after="0" w:line="240" w:lineRule="auto"/>
      </w:pPr>
      <w:r>
        <w:separator/>
      </w:r>
    </w:p>
  </w:endnote>
  <w:endnote w:type="continuationSeparator" w:id="0">
    <w:p w14:paraId="2F2FBA07" w14:textId="77777777" w:rsidR="00371DBA" w:rsidRDefault="00371DBA" w:rsidP="00537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1843660"/>
      <w:docPartObj>
        <w:docPartGallery w:val="Page Numbers (Bottom of Page)"/>
        <w:docPartUnique/>
      </w:docPartObj>
    </w:sdtPr>
    <w:sdtEndPr/>
    <w:sdtContent>
      <w:p w14:paraId="4B65D63A" w14:textId="77777777" w:rsidR="00C63CDC" w:rsidRDefault="00C63CD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6799">
          <w:rPr>
            <w:noProof/>
          </w:rPr>
          <w:t>2</w:t>
        </w:r>
        <w:r>
          <w:fldChar w:fldCharType="end"/>
        </w:r>
      </w:p>
    </w:sdtContent>
  </w:sdt>
  <w:p w14:paraId="1CD83EA6" w14:textId="77777777" w:rsidR="00C63CDC" w:rsidRDefault="00C63CD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5CD80" w14:textId="77777777" w:rsidR="00371DBA" w:rsidRDefault="00371DBA" w:rsidP="005379E5">
      <w:pPr>
        <w:spacing w:after="0" w:line="240" w:lineRule="auto"/>
      </w:pPr>
      <w:r>
        <w:separator/>
      </w:r>
    </w:p>
  </w:footnote>
  <w:footnote w:type="continuationSeparator" w:id="0">
    <w:p w14:paraId="6FF15088" w14:textId="77777777" w:rsidR="00371DBA" w:rsidRDefault="00371DBA" w:rsidP="005379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039E8"/>
    <w:multiLevelType w:val="hybridMultilevel"/>
    <w:tmpl w:val="5C7681D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wszAxMDA2NjI1MjVR0lEKTi0uzszPAykwrAUAXPEasSwAAAA="/>
  </w:docVars>
  <w:rsids>
    <w:rsidRoot w:val="00291319"/>
    <w:rsid w:val="0000421B"/>
    <w:rsid w:val="0007012A"/>
    <w:rsid w:val="000968E4"/>
    <w:rsid w:val="000A7CDE"/>
    <w:rsid w:val="000C75E1"/>
    <w:rsid w:val="000E78B7"/>
    <w:rsid w:val="00170AF7"/>
    <w:rsid w:val="001D381A"/>
    <w:rsid w:val="001F3B53"/>
    <w:rsid w:val="00214DC5"/>
    <w:rsid w:val="002432D6"/>
    <w:rsid w:val="00251AC7"/>
    <w:rsid w:val="002842BD"/>
    <w:rsid w:val="00291319"/>
    <w:rsid w:val="002950F9"/>
    <w:rsid w:val="002A2F58"/>
    <w:rsid w:val="002A69F3"/>
    <w:rsid w:val="002E7297"/>
    <w:rsid w:val="00371DBA"/>
    <w:rsid w:val="003730E6"/>
    <w:rsid w:val="003740DF"/>
    <w:rsid w:val="003865F2"/>
    <w:rsid w:val="003A2422"/>
    <w:rsid w:val="003D1BCD"/>
    <w:rsid w:val="003E2C64"/>
    <w:rsid w:val="003F7C6D"/>
    <w:rsid w:val="004146D0"/>
    <w:rsid w:val="005379E5"/>
    <w:rsid w:val="005A438A"/>
    <w:rsid w:val="00644874"/>
    <w:rsid w:val="006D0A29"/>
    <w:rsid w:val="007101F3"/>
    <w:rsid w:val="007A75EB"/>
    <w:rsid w:val="007F0ED5"/>
    <w:rsid w:val="00812548"/>
    <w:rsid w:val="00891EFC"/>
    <w:rsid w:val="008F51C6"/>
    <w:rsid w:val="0095783B"/>
    <w:rsid w:val="0096420D"/>
    <w:rsid w:val="009A02EB"/>
    <w:rsid w:val="009D3DCB"/>
    <w:rsid w:val="009E2870"/>
    <w:rsid w:val="00A1679A"/>
    <w:rsid w:val="00A167AF"/>
    <w:rsid w:val="00A25B3F"/>
    <w:rsid w:val="00AB1B59"/>
    <w:rsid w:val="00B316ED"/>
    <w:rsid w:val="00B37F7E"/>
    <w:rsid w:val="00B422BD"/>
    <w:rsid w:val="00B80DA4"/>
    <w:rsid w:val="00BC4065"/>
    <w:rsid w:val="00C419AB"/>
    <w:rsid w:val="00C63CDC"/>
    <w:rsid w:val="00C732F1"/>
    <w:rsid w:val="00C90075"/>
    <w:rsid w:val="00C96608"/>
    <w:rsid w:val="00CD31EE"/>
    <w:rsid w:val="00CE30A3"/>
    <w:rsid w:val="00D516BB"/>
    <w:rsid w:val="00DA17F2"/>
    <w:rsid w:val="00DD7A20"/>
    <w:rsid w:val="00DF6799"/>
    <w:rsid w:val="00E32E56"/>
    <w:rsid w:val="00E3427B"/>
    <w:rsid w:val="00E34395"/>
    <w:rsid w:val="00E87A2F"/>
    <w:rsid w:val="00EA7D7E"/>
    <w:rsid w:val="00FB28F2"/>
    <w:rsid w:val="00FD0DA3"/>
    <w:rsid w:val="00FF4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CA525F"/>
  <w15:docId w15:val="{0E472308-BC6B-4687-A2B6-5CF21BFD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131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1F3B53"/>
    <w:rPr>
      <w:color w:val="0563C1"/>
      <w:u w:val="single"/>
    </w:rPr>
  </w:style>
  <w:style w:type="paragraph" w:customStyle="1" w:styleId="ConsPlusNormal">
    <w:name w:val="ConsPlusNormal"/>
    <w:rsid w:val="001F3B5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5379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379E5"/>
  </w:style>
  <w:style w:type="paragraph" w:styleId="a6">
    <w:name w:val="footer"/>
    <w:basedOn w:val="a"/>
    <w:link w:val="a7"/>
    <w:uiPriority w:val="99"/>
    <w:unhideWhenUsed/>
    <w:rsid w:val="005379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379E5"/>
  </w:style>
  <w:style w:type="character" w:styleId="a8">
    <w:name w:val="annotation reference"/>
    <w:basedOn w:val="a0"/>
    <w:uiPriority w:val="99"/>
    <w:semiHidden/>
    <w:unhideWhenUsed/>
    <w:rsid w:val="009D3DC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9D3DC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9D3DC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D3DC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9D3DCB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D3D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9D3DCB"/>
    <w:rPr>
      <w:rFonts w:ascii="Segoe UI" w:hAnsi="Segoe UI" w:cs="Segoe UI"/>
      <w:sz w:val="18"/>
      <w:szCs w:val="18"/>
    </w:rPr>
  </w:style>
  <w:style w:type="paragraph" w:styleId="af">
    <w:name w:val="List Paragraph"/>
    <w:basedOn w:val="a"/>
    <w:uiPriority w:val="34"/>
    <w:qFormat/>
    <w:rsid w:val="000E78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634</Words>
  <Characters>3615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Финансовый Университет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 Бровчак</dc:creator>
  <cp:lastModifiedBy>Сергей Бровчак</cp:lastModifiedBy>
  <cp:revision>5</cp:revision>
  <dcterms:created xsi:type="dcterms:W3CDTF">2019-01-28T07:57:00Z</dcterms:created>
  <dcterms:modified xsi:type="dcterms:W3CDTF">2019-07-02T09:41:00Z</dcterms:modified>
</cp:coreProperties>
</file>